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FF90C" w14:textId="77777777" w:rsidR="0075489E" w:rsidRPr="003F4898" w:rsidRDefault="00E85C14" w:rsidP="003F4898">
      <w:pPr>
        <w:pStyle w:val="Title"/>
      </w:pPr>
      <w:r w:rsidRPr="003F4898">
        <w:t>Word File</w:t>
      </w:r>
    </w:p>
    <w:p w14:paraId="1B71FA02" w14:textId="77777777" w:rsidR="0075489E" w:rsidRDefault="00E85C14">
      <w:pPr>
        <w:pStyle w:val="Author"/>
      </w:pPr>
      <w:r>
        <w:t>Z</w:t>
      </w:r>
      <w:r>
        <w:t>ahid Asghar</w:t>
      </w:r>
    </w:p>
    <w:p w14:paraId="7E90DE7D" w14:textId="77777777" w:rsidR="0075489E" w:rsidRDefault="00E85C14">
      <w:pPr>
        <w:pStyle w:val="Date"/>
      </w:pPr>
      <w:r>
        <w:t>2/26/2022</w:t>
      </w:r>
    </w:p>
    <w:p w14:paraId="16B4515B" w14:textId="77777777" w:rsidR="0075489E" w:rsidRPr="003F4898" w:rsidRDefault="00E85C14" w:rsidP="003F4898">
      <w:pPr>
        <w:pStyle w:val="Heading2"/>
      </w:pPr>
      <w:bookmarkStart w:id="0" w:name="r-markdown"/>
      <w:r w:rsidRPr="003F4898">
        <w:t>R Markdown</w:t>
      </w:r>
    </w:p>
    <w:p w14:paraId="1EA1D1EC" w14:textId="77777777" w:rsidR="0075489E" w:rsidRDefault="00E85C14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0FF179C" w14:textId="77777777" w:rsidR="0075489E" w:rsidRDefault="00E85C14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539A373" w14:textId="77777777" w:rsidR="0075489E" w:rsidRDefault="00E85C1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F403C35" w14:textId="77777777" w:rsidR="0075489E" w:rsidRDefault="00E85C1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E529765" w14:textId="77777777" w:rsidR="0075489E" w:rsidRDefault="00E85C14" w:rsidP="003F4898">
      <w:pPr>
        <w:pStyle w:val="Heading2"/>
      </w:pPr>
      <w:bookmarkStart w:id="1" w:name="including-plots"/>
      <w:bookmarkEnd w:id="0"/>
      <w:r>
        <w:t>Including Plots</w:t>
      </w:r>
    </w:p>
    <w:p w14:paraId="0186C4E1" w14:textId="77777777" w:rsidR="0075489E" w:rsidRDefault="00E85C14">
      <w:pPr>
        <w:pStyle w:val="FirstParagraph"/>
      </w:pPr>
      <w:r>
        <w:t>Y</w:t>
      </w:r>
      <w:r>
        <w:t>ou can also embed plots, for example:</w:t>
      </w:r>
    </w:p>
    <w:p w14:paraId="2A3B8E48" w14:textId="77777777" w:rsidR="0075489E" w:rsidRDefault="00E85C14">
      <w:pPr>
        <w:pStyle w:val="BodyText"/>
      </w:pPr>
      <w:r>
        <w:rPr>
          <w:noProof/>
        </w:rPr>
        <w:lastRenderedPageBreak/>
        <w:drawing>
          <wp:inline distT="0" distB="0" distL="0" distR="0" wp14:anchorId="060FBA46" wp14:editId="2469BE09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fi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E2FE1" w14:textId="77777777" w:rsidR="0075489E" w:rsidRDefault="00E85C14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7548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36E75" w14:textId="77777777" w:rsidR="00E85C14" w:rsidRDefault="00E85C14">
      <w:pPr>
        <w:spacing w:after="0"/>
      </w:pPr>
      <w:r>
        <w:separator/>
      </w:r>
    </w:p>
  </w:endnote>
  <w:endnote w:type="continuationSeparator" w:id="0">
    <w:p w14:paraId="72EC2C72" w14:textId="77777777" w:rsidR="00E85C14" w:rsidRDefault="00E85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8D225" w14:textId="77777777" w:rsidR="00E85C14" w:rsidRDefault="00E85C14">
      <w:r>
        <w:separator/>
      </w:r>
    </w:p>
  </w:footnote>
  <w:footnote w:type="continuationSeparator" w:id="0">
    <w:p w14:paraId="6660FF1F" w14:textId="77777777" w:rsidR="00E85C14" w:rsidRDefault="00E85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44F4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B234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F489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542DD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8024E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BE83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073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348F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FE0E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D02B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D44F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489E"/>
    <w:rsid w:val="003F4898"/>
    <w:rsid w:val="0075489E"/>
    <w:rsid w:val="00E85C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7E2F"/>
  <w15:docId w15:val="{213C137A-D8B7-469A-BDD6-229C6399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F48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4898"/>
    <w:pPr>
      <w:keepNext/>
      <w:keepLines/>
      <w:spacing w:before="480" w:after="240"/>
      <w:jc w:val="center"/>
    </w:pPr>
    <w:rPr>
      <w:rFonts w:ascii="Georgia Pro" w:eastAsiaTheme="majorEastAsia" w:hAnsi="Georgia Pro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4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File</dc:title>
  <dc:creator>Zahid Asghar</dc:creator>
  <cp:keywords/>
  <cp:lastModifiedBy>Prof. Dr. Zahid Asghar</cp:lastModifiedBy>
  <cp:revision>2</cp:revision>
  <dcterms:created xsi:type="dcterms:W3CDTF">2022-02-26T06:06:00Z</dcterms:created>
  <dcterms:modified xsi:type="dcterms:W3CDTF">2022-02-26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2</vt:lpwstr>
  </property>
  <property fmtid="{D5CDD505-2E9C-101B-9397-08002B2CF9AE}" pid="3" name="output">
    <vt:lpwstr/>
  </property>
</Properties>
</file>